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rume parfumée figuier et santa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rum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br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Herbacée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rume parfumée figuier et santa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1,2,3,4,5,6,7,8-octahydro-2,3,8,8-tetramethyl-2-naphthalenyl)ethanone),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1,2,3,4,5,6,7,8-octahydro-2,3,8,8-tetramethyl-2-naphthalenyl)ethanone),9,</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1,2,3,4,5,6,7,8-octahydro-2,3,8,8-tetramethyl-2-naphthalenyl)ethanone),9,,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1,2,3,4,5,6,7,8-octahydro-2,3,8,8-tetramethyl-2-naphthalenyl)ethanone),9,,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1,2,3,4,5,6,7,8-octahydro-2,3,8,8-tetramethyl-2-naphthalenyl)ethanone),9,,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1,2,3,4,5,6,7,8-octahydro-2,3,8,8-tetramethyl-2-naphthalenyl)ethanone),9,,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rume parfumée figuier et santal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rume parfumée figuier et santa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rume parfumée figuier et santa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94DBC96-1E68-4904-8A3C-6D9F57CB3F97}"/>
</file>

<file path=customXml/itemProps3.xml><?xml version="1.0" encoding="utf-8"?>
<ds:datastoreItem xmlns:ds="http://schemas.openxmlformats.org/officeDocument/2006/customXml" ds:itemID="{AD37B342-5A10-4658-ACEF-E08BE5BE445E}"/>
</file>

<file path=customXml/itemProps4.xml><?xml version="1.0" encoding="utf-8"?>
<ds:datastoreItem xmlns:ds="http://schemas.openxmlformats.org/officeDocument/2006/customXml" ds:itemID="{5BA0176D-A3EF-44E1-9394-A92B826818C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